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F4285E" w14:textId="7F7F321E" w:rsidR="002E6573" w:rsidRDefault="00DA30FD">
      <w:pPr>
        <w:ind w:right="-987"/>
        <w:jc w:val="center"/>
        <w:rPr>
          <w:rFonts w:ascii="Calibri" w:eastAsia="Calibri" w:hAnsi="Calibri" w:cs="Calibri"/>
          <w:b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 xml:space="preserve">Sepsis/MODS </w:t>
      </w:r>
      <w:bookmarkStart w:id="0" w:name="_GoBack"/>
      <w:bookmarkEnd w:id="0"/>
      <w:r w:rsidR="004D1133">
        <w:rPr>
          <w:rFonts w:ascii="Calibri" w:eastAsia="Calibri" w:hAnsi="Calibri" w:cs="Calibri"/>
          <w:b/>
          <w:sz w:val="28"/>
          <w:szCs w:val="28"/>
        </w:rPr>
        <w:t>Learning Outcomes Assessment Rubric</w:t>
      </w:r>
    </w:p>
    <w:p w14:paraId="30BD657B" w14:textId="77777777" w:rsidR="002E6573" w:rsidRDefault="002E6573">
      <w:pPr>
        <w:ind w:right="-987"/>
        <w:rPr>
          <w:rFonts w:ascii="Calibri" w:eastAsia="Calibri" w:hAnsi="Calibri" w:cs="Calibri"/>
          <w:b/>
          <w:sz w:val="16"/>
          <w:szCs w:val="16"/>
        </w:rPr>
      </w:pPr>
    </w:p>
    <w:p w14:paraId="774002D8" w14:textId="77777777" w:rsidR="002E6573" w:rsidRDefault="002E6573">
      <w:pPr>
        <w:ind w:right="-987" w:firstLine="720"/>
        <w:rPr>
          <w:rFonts w:ascii="Calibri" w:eastAsia="Calibri" w:hAnsi="Calibri" w:cs="Calibri"/>
          <w:b/>
          <w:sz w:val="12"/>
          <w:szCs w:val="12"/>
        </w:rPr>
      </w:pPr>
    </w:p>
    <w:tbl>
      <w:tblPr>
        <w:tblStyle w:val="a"/>
        <w:tblW w:w="10376" w:type="dxa"/>
        <w:tblInd w:w="-6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985"/>
        <w:gridCol w:w="3573"/>
        <w:gridCol w:w="1559"/>
        <w:gridCol w:w="1843"/>
        <w:gridCol w:w="1416"/>
      </w:tblGrid>
      <w:tr w:rsidR="00481F5A" w14:paraId="19F84982" w14:textId="33D933B0" w:rsidTr="00DA30FD">
        <w:tc>
          <w:tcPr>
            <w:tcW w:w="1985" w:type="dxa"/>
            <w:shd w:val="clear" w:color="auto" w:fill="FFFF66"/>
          </w:tcPr>
          <w:p w14:paraId="6DBA1C1E" w14:textId="76251C41" w:rsidR="00481F5A" w:rsidRDefault="00481F5A" w:rsidP="00481F5A">
            <w:pPr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Learning Outcome</w:t>
            </w:r>
          </w:p>
          <w:p w14:paraId="17D58A49" w14:textId="77777777" w:rsidR="00481F5A" w:rsidRDefault="00481F5A" w:rsidP="00481F5A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3573" w:type="dxa"/>
            <w:shd w:val="clear" w:color="auto" w:fill="FFFF66"/>
          </w:tcPr>
          <w:p w14:paraId="7626CED5" w14:textId="4CB98618" w:rsidR="00481F5A" w:rsidRDefault="00481F5A" w:rsidP="00481F5A">
            <w:pPr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Competency Indicators</w:t>
            </w:r>
          </w:p>
        </w:tc>
        <w:tc>
          <w:tcPr>
            <w:tcW w:w="1559" w:type="dxa"/>
            <w:shd w:val="clear" w:color="auto" w:fill="FFFF66"/>
          </w:tcPr>
          <w:p w14:paraId="49D9CA0C" w14:textId="2E7F1405" w:rsidR="00481F5A" w:rsidRDefault="00481F5A" w:rsidP="00481F5A">
            <w:pPr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Competent Learner</w:t>
            </w:r>
          </w:p>
        </w:tc>
        <w:tc>
          <w:tcPr>
            <w:tcW w:w="1843" w:type="dxa"/>
            <w:shd w:val="clear" w:color="auto" w:fill="FFFF66"/>
          </w:tcPr>
          <w:p w14:paraId="43291430" w14:textId="27714D53" w:rsidR="00481F5A" w:rsidRDefault="00481F5A" w:rsidP="00481F5A">
            <w:pPr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Intermediate Learner</w:t>
            </w:r>
          </w:p>
        </w:tc>
        <w:tc>
          <w:tcPr>
            <w:tcW w:w="1416" w:type="dxa"/>
            <w:shd w:val="clear" w:color="auto" w:fill="FFFF66"/>
          </w:tcPr>
          <w:p w14:paraId="2EA0B7B6" w14:textId="40B038A7" w:rsidR="00481F5A" w:rsidRDefault="00481F5A" w:rsidP="00481F5A">
            <w:pPr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Novice Learner</w:t>
            </w:r>
          </w:p>
        </w:tc>
      </w:tr>
      <w:tr w:rsidR="00DA30FD" w14:paraId="18E60516" w14:textId="66B4939C" w:rsidTr="00DA30FD">
        <w:tc>
          <w:tcPr>
            <w:tcW w:w="1985" w:type="dxa"/>
          </w:tcPr>
          <w:p w14:paraId="1B8286A8" w14:textId="77777777" w:rsidR="00DA30FD" w:rsidRDefault="00DA30FD" w:rsidP="00DA30FD">
            <w:pPr>
              <w:rPr>
                <w:rFonts w:ascii="Calibri" w:eastAsia="Calibri" w:hAnsi="Calibri" w:cs="Calibri"/>
                <w:sz w:val="16"/>
                <w:szCs w:val="16"/>
                <w:highlight w:val="white"/>
              </w:rPr>
            </w:pPr>
          </w:p>
          <w:p w14:paraId="0BACC208" w14:textId="42A6FE9C" w:rsidR="00DA30FD" w:rsidRPr="00DA30FD" w:rsidRDefault="00DA30FD" w:rsidP="00DA30FD">
            <w:pPr>
              <w:rPr>
                <w:rFonts w:ascii="Calibri" w:eastAsia="Calibri" w:hAnsi="Calibri" w:cs="Calibri"/>
                <w:sz w:val="16"/>
                <w:szCs w:val="16"/>
                <w:highlight w:val="white"/>
              </w:rPr>
            </w:pPr>
            <w:r w:rsidRPr="00DA30FD">
              <w:rPr>
                <w:rFonts w:ascii="Calibri" w:eastAsia="Calibri" w:hAnsi="Calibri" w:cs="Calibri"/>
                <w:sz w:val="16"/>
                <w:szCs w:val="16"/>
                <w:highlight w:val="white"/>
              </w:rPr>
              <w:t>Communicates effectively with team members in a critical care setting to determine priority actions to maximize patient outcomes</w:t>
            </w:r>
          </w:p>
          <w:p w14:paraId="7D9C5896" w14:textId="77777777" w:rsidR="00DA30FD" w:rsidRPr="00DA30FD" w:rsidRDefault="00DA30FD" w:rsidP="00DA30FD">
            <w:pPr>
              <w:rPr>
                <w:rFonts w:ascii="Calibri" w:eastAsia="Calibri" w:hAnsi="Calibri" w:cs="Calibri"/>
                <w:sz w:val="16"/>
                <w:szCs w:val="16"/>
                <w:highlight w:val="white"/>
              </w:rPr>
            </w:pPr>
          </w:p>
          <w:p w14:paraId="71FF6EB8" w14:textId="77777777" w:rsidR="00DA30FD" w:rsidRPr="00DA30FD" w:rsidRDefault="00DA30FD" w:rsidP="00DA30FD">
            <w:pPr>
              <w:rPr>
                <w:rFonts w:ascii="Calibri" w:eastAsia="Calibri" w:hAnsi="Calibri" w:cs="Calibri"/>
                <w:sz w:val="16"/>
                <w:szCs w:val="16"/>
                <w:highlight w:val="white"/>
              </w:rPr>
            </w:pPr>
          </w:p>
          <w:p w14:paraId="6F478F56" w14:textId="77777777" w:rsidR="00DA30FD" w:rsidRPr="00DA30FD" w:rsidRDefault="00DA30FD" w:rsidP="00DA30FD">
            <w:pPr>
              <w:rPr>
                <w:rFonts w:ascii="Calibri" w:eastAsia="Calibri" w:hAnsi="Calibri" w:cs="Calibri"/>
                <w:sz w:val="16"/>
                <w:szCs w:val="16"/>
                <w:highlight w:val="white"/>
              </w:rPr>
            </w:pPr>
          </w:p>
          <w:p w14:paraId="2752D83F" w14:textId="77777777" w:rsidR="00DA30FD" w:rsidRPr="00DA30FD" w:rsidRDefault="00DA30FD" w:rsidP="00DA30FD">
            <w:pPr>
              <w:rPr>
                <w:rFonts w:ascii="Calibri" w:eastAsia="Calibri" w:hAnsi="Calibri" w:cs="Calibri"/>
                <w:sz w:val="16"/>
                <w:szCs w:val="16"/>
                <w:highlight w:val="white"/>
              </w:rPr>
            </w:pPr>
          </w:p>
          <w:p w14:paraId="303EA20F" w14:textId="77777777" w:rsidR="00DA30FD" w:rsidRPr="00DA30FD" w:rsidRDefault="00DA30FD" w:rsidP="00DA30FD">
            <w:pPr>
              <w:rPr>
                <w:rFonts w:ascii="Calibri" w:eastAsia="Calibri" w:hAnsi="Calibri" w:cs="Calibri"/>
                <w:sz w:val="16"/>
                <w:szCs w:val="16"/>
                <w:highlight w:val="white"/>
              </w:rPr>
            </w:pPr>
          </w:p>
          <w:p w14:paraId="461345DB" w14:textId="77777777" w:rsidR="00DA30FD" w:rsidRPr="00DA30FD" w:rsidRDefault="00DA30FD" w:rsidP="00DA30FD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3573" w:type="dxa"/>
          </w:tcPr>
          <w:p w14:paraId="27B86A96" w14:textId="77777777" w:rsidR="00DA30FD" w:rsidRPr="00DA30FD" w:rsidRDefault="00DA30FD" w:rsidP="00DA30FD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7" w:hanging="283"/>
              <w:rPr>
                <w:rFonts w:ascii="Calibri" w:eastAsia="Calibri" w:hAnsi="Calibri" w:cs="Calibri"/>
                <w:sz w:val="16"/>
                <w:szCs w:val="16"/>
                <w:highlight w:val="white"/>
              </w:rPr>
            </w:pPr>
            <w:r w:rsidRPr="00DA30FD">
              <w:rPr>
                <w:rFonts w:ascii="Calibri" w:eastAsia="Calibri" w:hAnsi="Calibri" w:cs="Calibri"/>
                <w:sz w:val="16"/>
                <w:szCs w:val="16"/>
                <w:highlight w:val="white"/>
              </w:rPr>
              <w:t xml:space="preserve">Accurately identifies appropriate team member to communicate information regarding clinical status changes </w:t>
            </w:r>
          </w:p>
          <w:p w14:paraId="68DDC0E6" w14:textId="77777777" w:rsidR="00DA30FD" w:rsidRPr="00DA30FD" w:rsidRDefault="00DA30FD" w:rsidP="00DA30FD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7" w:hanging="283"/>
              <w:rPr>
                <w:rFonts w:ascii="Calibri" w:eastAsia="Calibri" w:hAnsi="Calibri" w:cs="Calibri"/>
                <w:sz w:val="16"/>
                <w:szCs w:val="16"/>
                <w:highlight w:val="white"/>
              </w:rPr>
            </w:pPr>
            <w:r w:rsidRPr="00DA30FD">
              <w:rPr>
                <w:rFonts w:ascii="Calibri" w:eastAsia="Calibri" w:hAnsi="Calibri" w:cs="Calibri"/>
                <w:sz w:val="16"/>
                <w:szCs w:val="16"/>
              </w:rPr>
              <w:t>Uses communication tool (e.g. SBAR) consistently to communicate with other health care providers</w:t>
            </w:r>
          </w:p>
          <w:p w14:paraId="1E3E318A" w14:textId="77777777" w:rsidR="00DA30FD" w:rsidRPr="00DA30FD" w:rsidRDefault="00DA30FD" w:rsidP="00DA30FD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7" w:hanging="283"/>
              <w:rPr>
                <w:rFonts w:ascii="Calibri" w:eastAsia="Calibri" w:hAnsi="Calibri" w:cs="Calibri"/>
                <w:sz w:val="16"/>
                <w:szCs w:val="16"/>
                <w:highlight w:val="white"/>
              </w:rPr>
            </w:pPr>
            <w:r w:rsidRPr="00DA30FD">
              <w:rPr>
                <w:rFonts w:ascii="Calibri" w:eastAsia="Calibri" w:hAnsi="Calibri" w:cs="Calibri"/>
                <w:sz w:val="16"/>
                <w:szCs w:val="16"/>
              </w:rPr>
              <w:t>Communicates all relevant information concisely</w:t>
            </w:r>
          </w:p>
          <w:p w14:paraId="52FF49E2" w14:textId="77777777" w:rsidR="00DA30FD" w:rsidRPr="00DA30FD" w:rsidRDefault="00DA30FD" w:rsidP="00DA30FD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7" w:hanging="283"/>
              <w:rPr>
                <w:rFonts w:ascii="Calibri" w:eastAsia="Calibri" w:hAnsi="Calibri" w:cs="Calibri"/>
                <w:sz w:val="16"/>
                <w:szCs w:val="16"/>
                <w:highlight w:val="white"/>
              </w:rPr>
            </w:pPr>
            <w:r w:rsidRPr="00DA30FD">
              <w:rPr>
                <w:rFonts w:ascii="Calibri" w:eastAsia="Calibri" w:hAnsi="Calibri" w:cs="Calibri"/>
                <w:sz w:val="16"/>
                <w:szCs w:val="16"/>
              </w:rPr>
              <w:t>Clearly communicates urgency of situation</w:t>
            </w:r>
          </w:p>
          <w:p w14:paraId="26C23945" w14:textId="77777777" w:rsidR="00DA30FD" w:rsidRPr="00DA30FD" w:rsidRDefault="00DA30FD" w:rsidP="00DA30FD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7" w:hanging="283"/>
              <w:rPr>
                <w:rFonts w:ascii="Calibri" w:eastAsia="Calibri" w:hAnsi="Calibri" w:cs="Calibri"/>
                <w:sz w:val="16"/>
                <w:szCs w:val="16"/>
                <w:highlight w:val="white"/>
              </w:rPr>
            </w:pPr>
            <w:r w:rsidRPr="00DA30FD">
              <w:rPr>
                <w:rFonts w:ascii="Calibri" w:eastAsia="Calibri" w:hAnsi="Calibri" w:cs="Calibri"/>
                <w:sz w:val="16"/>
                <w:szCs w:val="16"/>
                <w:highlight w:val="white"/>
              </w:rPr>
              <w:t>Ensures information understood by the team</w:t>
            </w:r>
          </w:p>
          <w:p w14:paraId="3FFD1B7F" w14:textId="041BE190" w:rsidR="00DA30FD" w:rsidRPr="00DA30FD" w:rsidRDefault="00DA30FD" w:rsidP="00DA30FD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7" w:hanging="283"/>
              <w:rPr>
                <w:rFonts w:ascii="Calibri" w:eastAsia="Calibri" w:hAnsi="Calibri" w:cs="Calibri"/>
                <w:sz w:val="16"/>
                <w:szCs w:val="16"/>
              </w:rPr>
            </w:pPr>
            <w:r w:rsidRPr="00DA30FD">
              <w:rPr>
                <w:rFonts w:ascii="Calibri" w:eastAsia="Calibri" w:hAnsi="Calibri" w:cs="Calibri"/>
                <w:sz w:val="16"/>
                <w:szCs w:val="16"/>
                <w:highlight w:val="white"/>
              </w:rPr>
              <w:t xml:space="preserve">confidently communicates when assigned activities are beyond the nurse’s scope of practice  </w:t>
            </w:r>
          </w:p>
        </w:tc>
        <w:tc>
          <w:tcPr>
            <w:tcW w:w="1559" w:type="dxa"/>
          </w:tcPr>
          <w:p w14:paraId="3C9C5A5F" w14:textId="77777777" w:rsidR="00DA30FD" w:rsidRPr="00DA30FD" w:rsidRDefault="00DA30FD" w:rsidP="00DA30FD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1C49AD9D" w14:textId="5543CD5F" w:rsidR="00DA30FD" w:rsidRPr="00DA30FD" w:rsidRDefault="00DA30FD" w:rsidP="00DA30FD">
            <w:pPr>
              <w:ind w:left="34"/>
              <w:rPr>
                <w:rFonts w:ascii="Calibri" w:eastAsia="Calibri" w:hAnsi="Calibri" w:cs="Calibri"/>
                <w:sz w:val="16"/>
                <w:szCs w:val="16"/>
              </w:rPr>
            </w:pPr>
            <w:r w:rsidRPr="00DA30FD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Communicates </w:t>
            </w:r>
            <w:r w:rsidRPr="00DA30FD">
              <w:rPr>
                <w:rStyle w:val="Strong"/>
                <w:rFonts w:asciiTheme="minorHAnsi" w:hAnsiTheme="minorHAnsi" w:cstheme="minorHAnsi"/>
                <w:b w:val="0"/>
                <w:bCs w:val="0"/>
                <w:sz w:val="16"/>
                <w:szCs w:val="16"/>
                <w:u w:val="single"/>
              </w:rPr>
              <w:t xml:space="preserve">all </w:t>
            </w:r>
            <w:r w:rsidRPr="00DA30FD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priority information to the healthcare team to in a clear and timely manner</w:t>
            </w:r>
          </w:p>
        </w:tc>
        <w:tc>
          <w:tcPr>
            <w:tcW w:w="1843" w:type="dxa"/>
          </w:tcPr>
          <w:p w14:paraId="252A8DB4" w14:textId="77777777" w:rsidR="00DA30FD" w:rsidRPr="00DA30FD" w:rsidRDefault="00DA30FD" w:rsidP="00DA30FD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  <w:p w14:paraId="7C9FC8C4" w14:textId="6C8B0436" w:rsidR="00DA30FD" w:rsidRPr="00DA30FD" w:rsidRDefault="00DA30FD" w:rsidP="00DA30FD">
            <w:pPr>
              <w:rPr>
                <w:rFonts w:ascii="Calibri" w:eastAsia="Calibri" w:hAnsi="Calibri" w:cs="Calibri"/>
                <w:sz w:val="16"/>
                <w:szCs w:val="16"/>
              </w:rPr>
            </w:pPr>
            <w:r w:rsidRPr="00DA30FD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Communicates   </w:t>
            </w:r>
            <w:r w:rsidRPr="00DA30FD">
              <w:rPr>
                <w:rStyle w:val="Strong"/>
                <w:rFonts w:asciiTheme="minorHAnsi" w:hAnsiTheme="minorHAnsi" w:cstheme="minorHAnsi"/>
                <w:b w:val="0"/>
                <w:bCs w:val="0"/>
                <w:sz w:val="16"/>
                <w:szCs w:val="16"/>
                <w:u w:val="single"/>
              </w:rPr>
              <w:t>most</w:t>
            </w:r>
            <w:r w:rsidRPr="00DA30FD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priority information to the healthcare team to in a somewhat organized manner</w:t>
            </w:r>
          </w:p>
        </w:tc>
        <w:tc>
          <w:tcPr>
            <w:tcW w:w="1416" w:type="dxa"/>
          </w:tcPr>
          <w:p w14:paraId="2C2D72F2" w14:textId="77777777" w:rsidR="00DA30FD" w:rsidRPr="00DA30FD" w:rsidRDefault="00DA30FD" w:rsidP="00DA30FD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  <w:p w14:paraId="669F73F8" w14:textId="77777777" w:rsidR="00DA30FD" w:rsidRPr="00DA30FD" w:rsidRDefault="00DA30FD" w:rsidP="00DA30FD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DA30FD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Communicates     </w:t>
            </w:r>
            <w:r w:rsidRPr="00DA30FD">
              <w:rPr>
                <w:rStyle w:val="Strong"/>
                <w:rFonts w:asciiTheme="minorHAnsi" w:hAnsiTheme="minorHAnsi" w:cstheme="minorHAnsi"/>
                <w:b w:val="0"/>
                <w:bCs w:val="0"/>
                <w:sz w:val="16"/>
                <w:szCs w:val="16"/>
                <w:u w:val="single"/>
              </w:rPr>
              <w:t>some</w:t>
            </w:r>
            <w:r w:rsidRPr="00DA30FD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priority information to the healthcare team.</w:t>
            </w:r>
          </w:p>
          <w:p w14:paraId="388FC75A" w14:textId="0E30EAEE" w:rsidR="00DA30FD" w:rsidRPr="00DA30FD" w:rsidRDefault="00DA30FD" w:rsidP="00DA30FD">
            <w:pPr>
              <w:rPr>
                <w:rFonts w:ascii="Calibri" w:eastAsia="Calibri" w:hAnsi="Calibri" w:cs="Calibri"/>
                <w:sz w:val="16"/>
                <w:szCs w:val="16"/>
              </w:rPr>
            </w:pPr>
            <w:r w:rsidRPr="00DA30FD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Information is somewhat disorganized with no formal communication tool used</w:t>
            </w:r>
          </w:p>
        </w:tc>
      </w:tr>
      <w:tr w:rsidR="00DA30FD" w14:paraId="7BDD9935" w14:textId="77777777" w:rsidTr="008E7011">
        <w:tc>
          <w:tcPr>
            <w:tcW w:w="1985" w:type="dxa"/>
            <w:vMerge w:val="restart"/>
            <w:shd w:val="clear" w:color="auto" w:fill="D9D9D9"/>
          </w:tcPr>
          <w:p w14:paraId="082C353F" w14:textId="4532FA35" w:rsidR="00DA30FD" w:rsidRDefault="00DA30FD" w:rsidP="00DA30FD">
            <w:pPr>
              <w:shd w:val="clear" w:color="auto" w:fill="D9D9D9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Comments</w:t>
            </w:r>
          </w:p>
          <w:p w14:paraId="230377A6" w14:textId="77777777" w:rsidR="00DA30FD" w:rsidRDefault="00DA30FD" w:rsidP="00DA30FD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468D4036" w14:textId="77777777" w:rsidR="00DA30FD" w:rsidRDefault="00DA30FD" w:rsidP="00DA30FD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8391" w:type="dxa"/>
            <w:gridSpan w:val="4"/>
          </w:tcPr>
          <w:p w14:paraId="33E5398D" w14:textId="77355715" w:rsidR="00DA30FD" w:rsidRDefault="00DA30FD" w:rsidP="00DA30FD">
            <w:pPr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 xml:space="preserve">     Likert Scale                                                              6                      5                        4                        3                       2               1</w:t>
            </w:r>
          </w:p>
        </w:tc>
      </w:tr>
      <w:tr w:rsidR="00DA30FD" w14:paraId="64DD5919" w14:textId="7EDF8EF3" w:rsidTr="008E7011">
        <w:tc>
          <w:tcPr>
            <w:tcW w:w="1985" w:type="dxa"/>
            <w:vMerge/>
            <w:shd w:val="clear" w:color="auto" w:fill="D9D9D9"/>
          </w:tcPr>
          <w:p w14:paraId="51D2FC9D" w14:textId="77777777" w:rsidR="00DA30FD" w:rsidRDefault="00DA30FD" w:rsidP="00DA30FD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8391" w:type="dxa"/>
            <w:gridSpan w:val="4"/>
          </w:tcPr>
          <w:p w14:paraId="617BF683" w14:textId="77777777" w:rsidR="00DA30FD" w:rsidRDefault="00DA30FD" w:rsidP="00DA30FD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  <w:tr w:rsidR="00DA30FD" w14:paraId="747534D5" w14:textId="6BACF1B4" w:rsidTr="00DA30FD">
        <w:tc>
          <w:tcPr>
            <w:tcW w:w="1985" w:type="dxa"/>
          </w:tcPr>
          <w:p w14:paraId="3CAC3306" w14:textId="77777777" w:rsidR="00DA30FD" w:rsidRDefault="00DA30FD" w:rsidP="00DA30FD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39BB4130" w14:textId="0C9EA1A7" w:rsidR="00DA30FD" w:rsidRPr="00DA30FD" w:rsidRDefault="00DA30FD" w:rsidP="00DA30FD">
            <w:pPr>
              <w:rPr>
                <w:rFonts w:ascii="Calibri" w:eastAsia="Calibri" w:hAnsi="Calibri" w:cs="Calibri"/>
                <w:sz w:val="16"/>
                <w:szCs w:val="16"/>
              </w:rPr>
            </w:pPr>
            <w:r w:rsidRPr="00DA30FD">
              <w:rPr>
                <w:rFonts w:ascii="Calibri" w:eastAsia="Calibri" w:hAnsi="Calibri" w:cs="Calibri"/>
                <w:sz w:val="16"/>
                <w:szCs w:val="16"/>
              </w:rPr>
              <w:t>Performs a comprehensive assessment of a critically ill patient to determine next steps in care</w:t>
            </w:r>
          </w:p>
          <w:p w14:paraId="5FC0A4D4" w14:textId="77777777" w:rsidR="00DA30FD" w:rsidRPr="00DA30FD" w:rsidRDefault="00DA30FD" w:rsidP="00DA30FD">
            <w:pPr>
              <w:rPr>
                <w:rFonts w:ascii="Calibri" w:eastAsia="Calibri" w:hAnsi="Calibri" w:cs="Calibri"/>
                <w:b/>
                <w:bCs/>
                <w:sz w:val="16"/>
                <w:szCs w:val="16"/>
              </w:rPr>
            </w:pPr>
          </w:p>
          <w:p w14:paraId="7C804369" w14:textId="77777777" w:rsidR="00DA30FD" w:rsidRPr="00DA30FD" w:rsidRDefault="00DA30FD" w:rsidP="00DA30FD">
            <w:pPr>
              <w:rPr>
                <w:rFonts w:ascii="Calibri" w:eastAsia="Calibri" w:hAnsi="Calibri" w:cs="Calibri"/>
                <w:b/>
                <w:bCs/>
                <w:sz w:val="16"/>
                <w:szCs w:val="16"/>
              </w:rPr>
            </w:pPr>
          </w:p>
          <w:p w14:paraId="5FA710A6" w14:textId="77777777" w:rsidR="00DA30FD" w:rsidRPr="00DA30FD" w:rsidRDefault="00DA30FD" w:rsidP="00DA30FD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273693BD" w14:textId="77777777" w:rsidR="00DA30FD" w:rsidRPr="00DA30FD" w:rsidRDefault="00DA30FD" w:rsidP="00DA30FD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73CE6E8F" w14:textId="77777777" w:rsidR="00DA30FD" w:rsidRPr="00DA30FD" w:rsidRDefault="00DA30FD" w:rsidP="00DA30FD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3E08CC52" w14:textId="77777777" w:rsidR="00DA30FD" w:rsidRPr="00DA30FD" w:rsidRDefault="00DA30FD" w:rsidP="00DA30FD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3573" w:type="dxa"/>
          </w:tcPr>
          <w:p w14:paraId="517446EE" w14:textId="77777777" w:rsidR="00DA30FD" w:rsidRPr="00DA30FD" w:rsidRDefault="00DA30FD" w:rsidP="00DA30FD">
            <w:pPr>
              <w:numPr>
                <w:ilvl w:val="0"/>
                <w:numId w:val="7"/>
              </w:numPr>
              <w:ind w:left="317" w:hanging="283"/>
              <w:rPr>
                <w:rFonts w:ascii="Calibri" w:eastAsia="Calibri" w:hAnsi="Calibri" w:cs="Calibri"/>
                <w:sz w:val="16"/>
                <w:szCs w:val="16"/>
              </w:rPr>
            </w:pPr>
            <w:r w:rsidRPr="00DA30FD">
              <w:rPr>
                <w:rFonts w:ascii="Calibri" w:eastAsia="Calibri" w:hAnsi="Calibri" w:cs="Calibri"/>
                <w:sz w:val="16"/>
                <w:szCs w:val="16"/>
              </w:rPr>
              <w:t>accurately completes a head-to-toe assessment upon admission to the department</w:t>
            </w:r>
          </w:p>
          <w:p w14:paraId="74D1F059" w14:textId="77777777" w:rsidR="00DA30FD" w:rsidRPr="00DA30FD" w:rsidRDefault="00DA30FD" w:rsidP="00DA30FD">
            <w:pPr>
              <w:numPr>
                <w:ilvl w:val="0"/>
                <w:numId w:val="7"/>
              </w:numPr>
              <w:ind w:left="317" w:hanging="283"/>
              <w:rPr>
                <w:rFonts w:ascii="Calibri" w:eastAsia="Calibri" w:hAnsi="Calibri" w:cs="Calibri"/>
                <w:sz w:val="16"/>
                <w:szCs w:val="16"/>
              </w:rPr>
            </w:pPr>
            <w:r w:rsidRPr="00DA30FD">
              <w:rPr>
                <w:rFonts w:ascii="Calibri" w:eastAsia="Calibri" w:hAnsi="Calibri" w:cs="Calibri"/>
                <w:sz w:val="16"/>
                <w:szCs w:val="16"/>
              </w:rPr>
              <w:t>accurately identifies the need to reassess with any changes to health status</w:t>
            </w:r>
          </w:p>
          <w:p w14:paraId="34FE8902" w14:textId="77777777" w:rsidR="00DA30FD" w:rsidRPr="00DA30FD" w:rsidRDefault="00DA30FD" w:rsidP="00DA30FD">
            <w:pPr>
              <w:numPr>
                <w:ilvl w:val="0"/>
                <w:numId w:val="7"/>
              </w:numPr>
              <w:ind w:left="317" w:hanging="283"/>
              <w:rPr>
                <w:rFonts w:ascii="Calibri" w:eastAsia="Calibri" w:hAnsi="Calibri" w:cs="Calibri"/>
                <w:sz w:val="16"/>
                <w:szCs w:val="16"/>
              </w:rPr>
            </w:pPr>
            <w:r w:rsidRPr="00DA30FD">
              <w:rPr>
                <w:rFonts w:ascii="Calibri" w:eastAsia="Calibri" w:hAnsi="Calibri" w:cs="Calibri"/>
                <w:sz w:val="16"/>
                <w:szCs w:val="16"/>
              </w:rPr>
              <w:t>gathers all relevant subjective and objective data</w:t>
            </w:r>
          </w:p>
          <w:p w14:paraId="23DAE32D" w14:textId="0AB8FC2D" w:rsidR="00DA30FD" w:rsidRDefault="00DA30FD" w:rsidP="00DA30FD">
            <w:pPr>
              <w:numPr>
                <w:ilvl w:val="0"/>
                <w:numId w:val="7"/>
              </w:numPr>
              <w:ind w:left="317" w:hanging="283"/>
              <w:rPr>
                <w:rFonts w:ascii="Calibri" w:eastAsia="Calibri" w:hAnsi="Calibri" w:cs="Calibri"/>
                <w:sz w:val="16"/>
                <w:szCs w:val="16"/>
              </w:rPr>
            </w:pPr>
            <w:r w:rsidRPr="00DA30FD">
              <w:rPr>
                <w:rFonts w:ascii="Calibri" w:eastAsia="Calibri" w:hAnsi="Calibri" w:cs="Calibri"/>
                <w:sz w:val="16"/>
                <w:szCs w:val="16"/>
              </w:rPr>
              <w:t>precisely identifies trends in vital signs</w:t>
            </w:r>
          </w:p>
          <w:p w14:paraId="73A82A9C" w14:textId="5A8BDD3C" w:rsidR="00DA30FD" w:rsidRPr="00DA30FD" w:rsidRDefault="00DA30FD" w:rsidP="00DA30FD">
            <w:pPr>
              <w:numPr>
                <w:ilvl w:val="0"/>
                <w:numId w:val="7"/>
              </w:numPr>
              <w:ind w:left="317" w:hanging="283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c</w:t>
            </w:r>
            <w:r w:rsidRPr="00DA30FD">
              <w:rPr>
                <w:rFonts w:ascii="Calibri" w:eastAsia="Calibri" w:hAnsi="Calibri" w:cs="Calibri"/>
                <w:sz w:val="16"/>
                <w:szCs w:val="16"/>
              </w:rPr>
              <w:t>onsistently links assessment data to determine potential causes</w:t>
            </w:r>
          </w:p>
        </w:tc>
        <w:tc>
          <w:tcPr>
            <w:tcW w:w="1559" w:type="dxa"/>
          </w:tcPr>
          <w:p w14:paraId="74023AF7" w14:textId="77777777" w:rsidR="00DA30FD" w:rsidRPr="00DA30FD" w:rsidRDefault="00DA30FD" w:rsidP="00DA30FD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  <w:p w14:paraId="30B350D8" w14:textId="149D06BA" w:rsidR="00DA30FD" w:rsidRPr="00DA30FD" w:rsidRDefault="00DA30FD" w:rsidP="00DA30FD">
            <w:pPr>
              <w:rPr>
                <w:rFonts w:ascii="Calibri" w:eastAsia="Calibri" w:hAnsi="Calibri" w:cs="Calibri"/>
                <w:bCs/>
                <w:sz w:val="16"/>
                <w:szCs w:val="16"/>
              </w:rPr>
            </w:pPr>
            <w:r w:rsidRPr="00DA30FD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Completes </w:t>
            </w:r>
            <w:r w:rsidRPr="00DA30FD">
              <w:rPr>
                <w:rFonts w:asciiTheme="minorHAnsi" w:hAnsiTheme="minorHAnsi" w:cstheme="minorHAnsi"/>
                <w:b/>
                <w:sz w:val="16"/>
                <w:szCs w:val="16"/>
                <w:u w:val="single"/>
              </w:rPr>
              <w:t>all</w:t>
            </w:r>
            <w:r w:rsidRPr="00DA30FD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critical assessments</w:t>
            </w:r>
          </w:p>
        </w:tc>
        <w:tc>
          <w:tcPr>
            <w:tcW w:w="1843" w:type="dxa"/>
          </w:tcPr>
          <w:p w14:paraId="6717BDBF" w14:textId="77777777" w:rsidR="00DA30FD" w:rsidRPr="00DA30FD" w:rsidRDefault="00DA30FD" w:rsidP="00DA30FD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  <w:p w14:paraId="22E2DE41" w14:textId="14D740B9" w:rsidR="00DA30FD" w:rsidRPr="00DA30FD" w:rsidRDefault="00DA30FD" w:rsidP="00DA30FD">
            <w:pPr>
              <w:rPr>
                <w:rFonts w:ascii="Calibri" w:eastAsia="Calibri" w:hAnsi="Calibri" w:cs="Calibri"/>
                <w:bCs/>
                <w:sz w:val="16"/>
                <w:szCs w:val="16"/>
              </w:rPr>
            </w:pPr>
            <w:r w:rsidRPr="00DA30FD">
              <w:rPr>
                <w:rFonts w:asciiTheme="minorHAnsi" w:hAnsiTheme="minorHAnsi" w:cstheme="minorHAnsi"/>
                <w:bCs/>
                <w:sz w:val="16"/>
                <w:szCs w:val="16"/>
              </w:rPr>
              <w:t>Completes s</w:t>
            </w:r>
            <w:r w:rsidRPr="00DA30FD">
              <w:rPr>
                <w:rFonts w:asciiTheme="minorHAnsi" w:hAnsiTheme="minorHAnsi" w:cstheme="minorHAnsi"/>
                <w:b/>
                <w:sz w:val="16"/>
                <w:szCs w:val="16"/>
                <w:u w:val="single"/>
              </w:rPr>
              <w:t>ome</w:t>
            </w:r>
            <w:r w:rsidRPr="00DA30FD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critical assessments</w:t>
            </w:r>
          </w:p>
        </w:tc>
        <w:tc>
          <w:tcPr>
            <w:tcW w:w="1416" w:type="dxa"/>
          </w:tcPr>
          <w:p w14:paraId="20DAC81C" w14:textId="77777777" w:rsidR="00DA30FD" w:rsidRPr="00DA30FD" w:rsidRDefault="00DA30FD" w:rsidP="00DA30FD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  <w:p w14:paraId="64C178BB" w14:textId="7637AB8C" w:rsidR="00DA30FD" w:rsidRPr="00DA30FD" w:rsidRDefault="00DA30FD" w:rsidP="00DA30FD">
            <w:pPr>
              <w:rPr>
                <w:rFonts w:ascii="Calibri" w:eastAsia="Calibri" w:hAnsi="Calibri" w:cs="Calibri"/>
                <w:sz w:val="16"/>
                <w:szCs w:val="16"/>
              </w:rPr>
            </w:pPr>
            <w:r w:rsidRPr="00DA30FD">
              <w:rPr>
                <w:rFonts w:asciiTheme="minorHAnsi" w:hAnsiTheme="minorHAnsi" w:cstheme="minorHAnsi"/>
                <w:bCs/>
                <w:sz w:val="16"/>
                <w:szCs w:val="16"/>
              </w:rPr>
              <w:t>Requires</w:t>
            </w:r>
            <w:r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 s</w:t>
            </w:r>
            <w:r w:rsidRPr="00DA30FD">
              <w:rPr>
                <w:rFonts w:asciiTheme="minorHAnsi" w:hAnsiTheme="minorHAnsi" w:cstheme="minorHAnsi"/>
                <w:b/>
                <w:sz w:val="16"/>
                <w:szCs w:val="16"/>
                <w:u w:val="single"/>
              </w:rPr>
              <w:t>ignificant support</w:t>
            </w:r>
            <w:r w:rsidRPr="00DA30FD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to complete critical assessments</w:t>
            </w:r>
          </w:p>
        </w:tc>
      </w:tr>
      <w:tr w:rsidR="00DA30FD" w14:paraId="697BBBE0" w14:textId="77777777" w:rsidTr="002B1C1F">
        <w:tc>
          <w:tcPr>
            <w:tcW w:w="1985" w:type="dxa"/>
            <w:vMerge w:val="restart"/>
            <w:shd w:val="clear" w:color="auto" w:fill="D9D9D9"/>
          </w:tcPr>
          <w:p w14:paraId="3D7545E6" w14:textId="13D3F38C" w:rsidR="00DA30FD" w:rsidRDefault="00DA30FD" w:rsidP="00DA30FD">
            <w:pPr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Comment</w:t>
            </w:r>
          </w:p>
          <w:p w14:paraId="57075DE6" w14:textId="77777777" w:rsidR="00DA30FD" w:rsidRDefault="00DA30FD" w:rsidP="00DA30FD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5EBB00CE" w14:textId="77777777" w:rsidR="00DA30FD" w:rsidRDefault="00DA30FD" w:rsidP="00DA30FD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8391" w:type="dxa"/>
            <w:gridSpan w:val="4"/>
          </w:tcPr>
          <w:p w14:paraId="471AC81C" w14:textId="2AB86B78" w:rsidR="00DA30FD" w:rsidRDefault="00DA30FD" w:rsidP="00DA30FD">
            <w:pPr>
              <w:ind w:left="317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 xml:space="preserve">     Likert Scale                                                              6                      5                        4                        3                       2               1</w:t>
            </w:r>
          </w:p>
        </w:tc>
      </w:tr>
      <w:tr w:rsidR="00DA30FD" w14:paraId="546F729B" w14:textId="6D417EF7" w:rsidTr="002B1C1F">
        <w:tc>
          <w:tcPr>
            <w:tcW w:w="1985" w:type="dxa"/>
            <w:vMerge/>
            <w:shd w:val="clear" w:color="auto" w:fill="D9D9D9"/>
          </w:tcPr>
          <w:p w14:paraId="66C6CE2E" w14:textId="77777777" w:rsidR="00DA30FD" w:rsidRDefault="00DA30FD" w:rsidP="00DA30FD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8391" w:type="dxa"/>
            <w:gridSpan w:val="4"/>
          </w:tcPr>
          <w:p w14:paraId="04B0AC31" w14:textId="77777777" w:rsidR="00DA30FD" w:rsidRDefault="00DA30FD" w:rsidP="00DA30FD">
            <w:pPr>
              <w:ind w:left="317"/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  <w:tr w:rsidR="00DA30FD" w14:paraId="2AD60296" w14:textId="08CA7AFE" w:rsidTr="00DA30FD">
        <w:tc>
          <w:tcPr>
            <w:tcW w:w="1985" w:type="dxa"/>
          </w:tcPr>
          <w:p w14:paraId="6B028303" w14:textId="77777777" w:rsidR="00DA30FD" w:rsidRDefault="00DA30FD" w:rsidP="00DA30FD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4CC905B3" w14:textId="5E89E427" w:rsidR="00DA30FD" w:rsidRPr="00DA30FD" w:rsidRDefault="00DA30FD" w:rsidP="00DA30FD">
            <w:pPr>
              <w:rPr>
                <w:rFonts w:ascii="Calibri" w:eastAsia="Calibri" w:hAnsi="Calibri" w:cs="Calibri"/>
                <w:sz w:val="16"/>
                <w:szCs w:val="16"/>
              </w:rPr>
            </w:pPr>
            <w:r w:rsidRPr="00DA30FD">
              <w:rPr>
                <w:rFonts w:ascii="Calibri" w:eastAsia="Calibri" w:hAnsi="Calibri" w:cs="Calibri"/>
                <w:sz w:val="16"/>
                <w:szCs w:val="16"/>
              </w:rPr>
              <w:t>Performs critical interventions in response to assessment findings to provide essential care and prevent further deterioration in the clinical status</w:t>
            </w:r>
          </w:p>
          <w:p w14:paraId="56EC88F2" w14:textId="77777777" w:rsidR="00DA30FD" w:rsidRPr="00DA30FD" w:rsidRDefault="00DA30FD" w:rsidP="00DA30FD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4B4E902B" w14:textId="77777777" w:rsidR="00DA30FD" w:rsidRPr="00DA30FD" w:rsidRDefault="00DA30FD" w:rsidP="00DA30FD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1FFD9CD0" w14:textId="77777777" w:rsidR="00DA30FD" w:rsidRPr="00DA30FD" w:rsidRDefault="00DA30FD" w:rsidP="00DA30FD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6B1CDD17" w14:textId="77777777" w:rsidR="00DA30FD" w:rsidRPr="00DA30FD" w:rsidRDefault="00DA30FD" w:rsidP="00DA30FD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3573" w:type="dxa"/>
          </w:tcPr>
          <w:p w14:paraId="3BB72C8E" w14:textId="77777777" w:rsidR="00DA30FD" w:rsidRPr="00DA30FD" w:rsidRDefault="00DA30FD" w:rsidP="00DA30FD">
            <w:pPr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7" w:hanging="283"/>
              <w:rPr>
                <w:rFonts w:ascii="Calibri" w:eastAsia="Calibri" w:hAnsi="Calibri" w:cs="Calibri"/>
                <w:color w:val="000000"/>
                <w:sz w:val="16"/>
                <w:szCs w:val="16"/>
              </w:rPr>
            </w:pPr>
            <w:r w:rsidRPr="00DA30FD">
              <w:rPr>
                <w:rFonts w:ascii="Calibri" w:eastAsia="Calibri" w:hAnsi="Calibri" w:cs="Calibri"/>
                <w:sz w:val="16"/>
                <w:szCs w:val="16"/>
              </w:rPr>
              <w:t>accurately prioritizes interventions based on assessment data</w:t>
            </w:r>
          </w:p>
          <w:p w14:paraId="7D35188D" w14:textId="77777777" w:rsidR="00DA30FD" w:rsidRPr="00DA30FD" w:rsidRDefault="00DA30FD" w:rsidP="00DA30FD">
            <w:pPr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7" w:hanging="283"/>
              <w:rPr>
                <w:rFonts w:ascii="Calibri" w:eastAsia="Calibri" w:hAnsi="Calibri" w:cs="Calibri"/>
                <w:sz w:val="16"/>
                <w:szCs w:val="16"/>
              </w:rPr>
            </w:pPr>
            <w:r w:rsidRPr="00DA30FD">
              <w:rPr>
                <w:rFonts w:ascii="Calibri" w:eastAsia="Calibri" w:hAnsi="Calibri" w:cs="Calibri"/>
                <w:sz w:val="16"/>
                <w:szCs w:val="16"/>
              </w:rPr>
              <w:t>utilizes relevant standing orders/protocols/medical directives/prescriptions when appropriate (</w:t>
            </w:r>
            <w:proofErr w:type="spellStart"/>
            <w:r w:rsidRPr="00DA30FD">
              <w:rPr>
                <w:rFonts w:ascii="Calibri" w:eastAsia="Calibri" w:hAnsi="Calibri" w:cs="Calibri"/>
                <w:sz w:val="16"/>
                <w:szCs w:val="16"/>
              </w:rPr>
              <w:t>ie</w:t>
            </w:r>
            <w:proofErr w:type="spellEnd"/>
            <w:r w:rsidRPr="00DA30FD">
              <w:rPr>
                <w:rFonts w:ascii="Calibri" w:eastAsia="Calibri" w:hAnsi="Calibri" w:cs="Calibri"/>
                <w:sz w:val="16"/>
                <w:szCs w:val="16"/>
              </w:rPr>
              <w:t>. oxygen)</w:t>
            </w:r>
          </w:p>
          <w:p w14:paraId="78FBD8AC" w14:textId="77777777" w:rsidR="00DA30FD" w:rsidRPr="00DA30FD" w:rsidRDefault="00DA30FD" w:rsidP="00DA30FD">
            <w:pPr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7" w:hanging="283"/>
              <w:rPr>
                <w:rFonts w:ascii="Calibri" w:eastAsia="Calibri" w:hAnsi="Calibri" w:cs="Calibri"/>
                <w:sz w:val="16"/>
                <w:szCs w:val="16"/>
              </w:rPr>
            </w:pPr>
            <w:r w:rsidRPr="00DA30FD">
              <w:rPr>
                <w:rFonts w:ascii="Calibri" w:eastAsia="Calibri" w:hAnsi="Calibri" w:cs="Calibri"/>
                <w:sz w:val="16"/>
                <w:szCs w:val="16"/>
              </w:rPr>
              <w:t>interventions are consistently implemented in a timely manner</w:t>
            </w:r>
          </w:p>
          <w:p w14:paraId="70B43DA3" w14:textId="77777777" w:rsidR="00DA30FD" w:rsidRPr="00DA30FD" w:rsidRDefault="00DA30FD" w:rsidP="00DA30FD">
            <w:pPr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7" w:hanging="283"/>
              <w:rPr>
                <w:rFonts w:ascii="Calibri" w:eastAsia="Calibri" w:hAnsi="Calibri" w:cs="Calibri"/>
                <w:sz w:val="16"/>
                <w:szCs w:val="16"/>
              </w:rPr>
            </w:pPr>
            <w:bookmarkStart w:id="1" w:name="_heading=h.64onq4xk294r" w:colFirst="0" w:colLast="0"/>
            <w:bookmarkEnd w:id="1"/>
            <w:r w:rsidRPr="00DA30FD">
              <w:rPr>
                <w:rFonts w:ascii="Calibri" w:eastAsia="Calibri" w:hAnsi="Calibri" w:cs="Calibri"/>
                <w:sz w:val="16"/>
                <w:szCs w:val="16"/>
              </w:rPr>
              <w:t>appropriately delegates activities to other healthcare team members that are within their scope of practice</w:t>
            </w:r>
          </w:p>
          <w:p w14:paraId="4A8BA4ED" w14:textId="4DAD797F" w:rsidR="00DA30FD" w:rsidRPr="00DA30FD" w:rsidRDefault="00DA30FD" w:rsidP="00DA30FD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7" w:hanging="283"/>
              <w:rPr>
                <w:rFonts w:ascii="Calibri" w:eastAsia="Calibri" w:hAnsi="Calibri" w:cs="Calibri"/>
                <w:sz w:val="16"/>
                <w:szCs w:val="16"/>
              </w:rPr>
            </w:pPr>
            <w:r w:rsidRPr="00DA30FD">
              <w:rPr>
                <w:rFonts w:ascii="Calibri" w:eastAsia="Calibri" w:hAnsi="Calibri" w:cs="Calibri"/>
                <w:sz w:val="16"/>
                <w:szCs w:val="16"/>
              </w:rPr>
              <w:t>consistently evaluates the patient’s response to interventions</w:t>
            </w:r>
            <w:bookmarkStart w:id="2" w:name="_heading=h.8l16ytgurww4" w:colFirst="0" w:colLast="0"/>
            <w:bookmarkEnd w:id="2"/>
          </w:p>
        </w:tc>
        <w:tc>
          <w:tcPr>
            <w:tcW w:w="1559" w:type="dxa"/>
          </w:tcPr>
          <w:p w14:paraId="131ACA8A" w14:textId="77777777" w:rsidR="00DA30FD" w:rsidRPr="00DA30FD" w:rsidRDefault="00DA30FD" w:rsidP="00DA30FD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</w:p>
          <w:p w14:paraId="3F919169" w14:textId="05D8DBF7" w:rsidR="00DA30FD" w:rsidRPr="00DA30FD" w:rsidRDefault="00DA30FD" w:rsidP="00DA30FD">
            <w:pPr>
              <w:ind w:left="317"/>
              <w:rPr>
                <w:rFonts w:ascii="Calibri" w:eastAsia="Calibri" w:hAnsi="Calibri" w:cs="Calibri"/>
                <w:bCs/>
                <w:sz w:val="16"/>
                <w:szCs w:val="16"/>
              </w:rPr>
            </w:pPr>
            <w:r w:rsidRPr="00DA30FD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Completes </w:t>
            </w:r>
            <w:r w:rsidRPr="00DA30FD">
              <w:rPr>
                <w:rFonts w:asciiTheme="minorHAnsi" w:hAnsiTheme="minorHAnsi" w:cstheme="minorHAnsi"/>
                <w:b/>
                <w:sz w:val="16"/>
                <w:szCs w:val="16"/>
                <w:u w:val="single"/>
              </w:rPr>
              <w:t xml:space="preserve">all </w:t>
            </w:r>
            <w:r w:rsidRPr="00DA30FD">
              <w:rPr>
                <w:rFonts w:asciiTheme="minorHAnsi" w:hAnsiTheme="minorHAnsi" w:cstheme="minorHAnsi"/>
                <w:bCs/>
                <w:sz w:val="16"/>
                <w:szCs w:val="16"/>
              </w:rPr>
              <w:t>critical interventions</w:t>
            </w:r>
          </w:p>
        </w:tc>
        <w:tc>
          <w:tcPr>
            <w:tcW w:w="1843" w:type="dxa"/>
          </w:tcPr>
          <w:p w14:paraId="6B7B3F4F" w14:textId="77777777" w:rsidR="00DA30FD" w:rsidRPr="00DA30FD" w:rsidRDefault="00DA30FD" w:rsidP="00DA30FD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</w:p>
          <w:p w14:paraId="118EB582" w14:textId="7238BCD2" w:rsidR="00DA30FD" w:rsidRPr="00DA30FD" w:rsidRDefault="00DA30FD" w:rsidP="00DA30FD">
            <w:pPr>
              <w:ind w:left="317"/>
              <w:rPr>
                <w:rFonts w:ascii="Calibri" w:eastAsia="Calibri" w:hAnsi="Calibri" w:cs="Calibri"/>
                <w:bCs/>
                <w:sz w:val="16"/>
                <w:szCs w:val="16"/>
              </w:rPr>
            </w:pPr>
            <w:r w:rsidRPr="00DA30FD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Completes </w:t>
            </w:r>
            <w:r w:rsidRPr="00DA30FD">
              <w:rPr>
                <w:rFonts w:asciiTheme="minorHAnsi" w:hAnsiTheme="minorHAnsi" w:cstheme="minorHAnsi"/>
                <w:b/>
                <w:sz w:val="16"/>
                <w:szCs w:val="16"/>
                <w:u w:val="single"/>
              </w:rPr>
              <w:t xml:space="preserve">some </w:t>
            </w:r>
            <w:r w:rsidRPr="00DA30FD">
              <w:rPr>
                <w:rFonts w:asciiTheme="minorHAnsi" w:hAnsiTheme="minorHAnsi" w:cstheme="minorHAnsi"/>
                <w:bCs/>
                <w:sz w:val="16"/>
                <w:szCs w:val="16"/>
              </w:rPr>
              <w:t>critical interventions</w:t>
            </w:r>
          </w:p>
        </w:tc>
        <w:tc>
          <w:tcPr>
            <w:tcW w:w="1416" w:type="dxa"/>
          </w:tcPr>
          <w:p w14:paraId="05B0BFB3" w14:textId="77777777" w:rsidR="00DA30FD" w:rsidRPr="00DA30FD" w:rsidRDefault="00DA30FD" w:rsidP="00DA30FD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</w:p>
          <w:p w14:paraId="5ADD15AC" w14:textId="37996D21" w:rsidR="00DA30FD" w:rsidRPr="00DA30FD" w:rsidRDefault="00DA30FD" w:rsidP="00DA30FD">
            <w:pPr>
              <w:rPr>
                <w:rFonts w:ascii="Calibri" w:eastAsia="Calibri" w:hAnsi="Calibri" w:cs="Calibri"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Completes </w:t>
            </w:r>
            <w:r w:rsidRPr="00DA30FD">
              <w:rPr>
                <w:rFonts w:asciiTheme="minorHAnsi" w:hAnsiTheme="minorHAnsi" w:cstheme="minorHAnsi"/>
                <w:bCs/>
                <w:sz w:val="16"/>
                <w:szCs w:val="16"/>
              </w:rPr>
              <w:t>critical interventions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with </w:t>
            </w:r>
            <w:r w:rsidRPr="00DA30FD">
              <w:rPr>
                <w:rFonts w:asciiTheme="minorHAnsi" w:hAnsiTheme="minorHAnsi" w:cstheme="minorHAnsi"/>
                <w:b/>
                <w:sz w:val="16"/>
                <w:szCs w:val="16"/>
                <w:u w:val="single"/>
              </w:rPr>
              <w:t>significant support</w:t>
            </w:r>
          </w:p>
        </w:tc>
      </w:tr>
      <w:tr w:rsidR="00DA30FD" w14:paraId="6FADEC89" w14:textId="77777777" w:rsidTr="00DA30FD">
        <w:trPr>
          <w:trHeight w:val="160"/>
        </w:trPr>
        <w:tc>
          <w:tcPr>
            <w:tcW w:w="1985" w:type="dxa"/>
            <w:vMerge w:val="restart"/>
            <w:shd w:val="clear" w:color="auto" w:fill="BFBFBF" w:themeFill="background1" w:themeFillShade="BF"/>
          </w:tcPr>
          <w:p w14:paraId="6F06B6F4" w14:textId="77777777" w:rsidR="00DA30FD" w:rsidRDefault="00DA30FD" w:rsidP="00DA30FD">
            <w:pPr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Comment</w:t>
            </w:r>
          </w:p>
          <w:p w14:paraId="6FA5AC84" w14:textId="77777777" w:rsidR="00DA30FD" w:rsidRDefault="00DA30FD" w:rsidP="00DA30FD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02D8CF96" w14:textId="77777777" w:rsidR="00DA30FD" w:rsidRDefault="00DA30FD" w:rsidP="00DA30FD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8391" w:type="dxa"/>
            <w:gridSpan w:val="4"/>
          </w:tcPr>
          <w:p w14:paraId="6EBD4FDE" w14:textId="1048BC70" w:rsidR="00DA30FD" w:rsidRDefault="00DA30FD" w:rsidP="00DA30F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 xml:space="preserve"> Likert Scale                                                              6                      5                        4                        3                       2                       1</w:t>
            </w:r>
          </w:p>
        </w:tc>
      </w:tr>
      <w:tr w:rsidR="00DA30FD" w14:paraId="1E51F1E1" w14:textId="6E95588C" w:rsidTr="00DA30FD">
        <w:trPr>
          <w:trHeight w:val="160"/>
        </w:trPr>
        <w:tc>
          <w:tcPr>
            <w:tcW w:w="1985" w:type="dxa"/>
            <w:vMerge/>
            <w:shd w:val="clear" w:color="auto" w:fill="BFBFBF" w:themeFill="background1" w:themeFillShade="BF"/>
          </w:tcPr>
          <w:p w14:paraId="101A7D4B" w14:textId="77777777" w:rsidR="00DA30FD" w:rsidRDefault="00DA30FD" w:rsidP="00DA30FD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8391" w:type="dxa"/>
            <w:gridSpan w:val="4"/>
          </w:tcPr>
          <w:p w14:paraId="7AA3E34F" w14:textId="77777777" w:rsidR="00DA30FD" w:rsidRDefault="00DA30FD" w:rsidP="00DA30F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sz w:val="16"/>
                <w:szCs w:val="16"/>
              </w:rPr>
            </w:pPr>
            <w:bookmarkStart w:id="3" w:name="_heading=h.bhgmef9w85o" w:colFirst="0" w:colLast="0"/>
            <w:bookmarkEnd w:id="3"/>
          </w:p>
          <w:p w14:paraId="7272F6BB" w14:textId="77777777" w:rsidR="00DA30FD" w:rsidRDefault="00DA30FD" w:rsidP="00DA30FD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sz w:val="16"/>
                <w:szCs w:val="16"/>
              </w:rPr>
            </w:pPr>
            <w:bookmarkStart w:id="4" w:name="_heading=h.qu8otntknf92" w:colFirst="0" w:colLast="0"/>
            <w:bookmarkEnd w:id="4"/>
          </w:p>
        </w:tc>
      </w:tr>
      <w:tr w:rsidR="00DA30FD" w14:paraId="4BB123A2" w14:textId="3F705826" w:rsidTr="00DA30FD">
        <w:tc>
          <w:tcPr>
            <w:tcW w:w="1985" w:type="dxa"/>
          </w:tcPr>
          <w:p w14:paraId="7450780F" w14:textId="77777777" w:rsidR="00DA30FD" w:rsidRDefault="00DA30FD" w:rsidP="00DA30FD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26437603" w14:textId="5C8EFB6D" w:rsidR="00DA30FD" w:rsidRPr="00DA30FD" w:rsidRDefault="00DA30FD" w:rsidP="00DA30FD">
            <w:pPr>
              <w:rPr>
                <w:rFonts w:ascii="Calibri" w:eastAsia="Calibri" w:hAnsi="Calibri" w:cs="Calibri"/>
                <w:sz w:val="16"/>
                <w:szCs w:val="16"/>
              </w:rPr>
            </w:pPr>
            <w:r w:rsidRPr="00DA30FD">
              <w:rPr>
                <w:rFonts w:ascii="Calibri" w:eastAsia="Calibri" w:hAnsi="Calibri" w:cs="Calibri"/>
                <w:sz w:val="16"/>
                <w:szCs w:val="16"/>
              </w:rPr>
              <w:t>Anticipates what modifications are required for care of a patient with suspected COVID-19 based on best practice guidelines</w:t>
            </w:r>
          </w:p>
          <w:p w14:paraId="48B8F764" w14:textId="547EF9D6" w:rsidR="00DA30FD" w:rsidRPr="00DA30FD" w:rsidRDefault="00DA30FD" w:rsidP="00DA30FD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3573" w:type="dxa"/>
          </w:tcPr>
          <w:p w14:paraId="49DEAF97" w14:textId="77777777" w:rsidR="00DA30FD" w:rsidRPr="00DA30FD" w:rsidRDefault="00DA30FD" w:rsidP="00DA30FD">
            <w:pPr>
              <w:numPr>
                <w:ilvl w:val="0"/>
                <w:numId w:val="8"/>
              </w:numPr>
              <w:ind w:left="317" w:hanging="283"/>
              <w:rPr>
                <w:rFonts w:ascii="Calibri" w:eastAsia="Calibri" w:hAnsi="Calibri" w:cs="Calibri"/>
                <w:sz w:val="16"/>
                <w:szCs w:val="16"/>
              </w:rPr>
            </w:pPr>
            <w:r w:rsidRPr="00DA30FD">
              <w:rPr>
                <w:rFonts w:ascii="Calibri" w:eastAsia="Calibri" w:hAnsi="Calibri" w:cs="Calibri"/>
                <w:sz w:val="16"/>
                <w:szCs w:val="16"/>
              </w:rPr>
              <w:t>consistently applies appropriate modification when interacting with the patient (</w:t>
            </w:r>
            <w:proofErr w:type="spellStart"/>
            <w:r w:rsidRPr="00DA30FD">
              <w:rPr>
                <w:rFonts w:ascii="Calibri" w:eastAsia="Calibri" w:hAnsi="Calibri" w:cs="Calibri"/>
                <w:sz w:val="16"/>
                <w:szCs w:val="16"/>
              </w:rPr>
              <w:t>ie</w:t>
            </w:r>
            <w:proofErr w:type="spellEnd"/>
            <w:r w:rsidRPr="00DA30FD">
              <w:rPr>
                <w:rFonts w:ascii="Calibri" w:eastAsia="Calibri" w:hAnsi="Calibri" w:cs="Calibri"/>
                <w:sz w:val="16"/>
                <w:szCs w:val="16"/>
              </w:rPr>
              <w:t>. PPE)</w:t>
            </w:r>
          </w:p>
          <w:p w14:paraId="7F03207F" w14:textId="77777777" w:rsidR="00DA30FD" w:rsidRPr="00DA30FD" w:rsidRDefault="00DA30FD" w:rsidP="00DA30FD">
            <w:pPr>
              <w:numPr>
                <w:ilvl w:val="0"/>
                <w:numId w:val="8"/>
              </w:numPr>
              <w:ind w:left="317" w:hanging="283"/>
              <w:rPr>
                <w:rFonts w:ascii="Calibri" w:eastAsia="Calibri" w:hAnsi="Calibri" w:cs="Calibri"/>
                <w:sz w:val="16"/>
                <w:szCs w:val="16"/>
              </w:rPr>
            </w:pPr>
            <w:r w:rsidRPr="00DA30FD">
              <w:rPr>
                <w:rFonts w:ascii="Calibri" w:eastAsia="Calibri" w:hAnsi="Calibri" w:cs="Calibri"/>
                <w:sz w:val="16"/>
                <w:szCs w:val="16"/>
              </w:rPr>
              <w:t>immediately communicates infection control requirements with the healthcare team</w:t>
            </w:r>
          </w:p>
          <w:p w14:paraId="3602B6E0" w14:textId="77777777" w:rsidR="00DA30FD" w:rsidRPr="00DA30FD" w:rsidRDefault="00DA30FD" w:rsidP="00DA30FD">
            <w:pPr>
              <w:numPr>
                <w:ilvl w:val="0"/>
                <w:numId w:val="8"/>
              </w:numPr>
              <w:ind w:left="317" w:hanging="283"/>
              <w:rPr>
                <w:rFonts w:ascii="Calibri" w:eastAsia="Calibri" w:hAnsi="Calibri" w:cs="Calibri"/>
                <w:sz w:val="16"/>
                <w:szCs w:val="16"/>
              </w:rPr>
            </w:pPr>
            <w:r w:rsidRPr="00DA30FD">
              <w:rPr>
                <w:rFonts w:ascii="Calibri" w:eastAsia="Calibri" w:hAnsi="Calibri" w:cs="Calibri"/>
                <w:sz w:val="16"/>
                <w:szCs w:val="16"/>
              </w:rPr>
              <w:t>immediately applies practice changes for respiratory interventions</w:t>
            </w:r>
          </w:p>
          <w:p w14:paraId="212E8A44" w14:textId="77777777" w:rsidR="00DA30FD" w:rsidRPr="00DA30FD" w:rsidRDefault="00DA30FD" w:rsidP="00DA30FD">
            <w:pPr>
              <w:numPr>
                <w:ilvl w:val="0"/>
                <w:numId w:val="8"/>
              </w:numPr>
              <w:ind w:left="317" w:hanging="283"/>
              <w:rPr>
                <w:rFonts w:ascii="Calibri" w:eastAsia="Calibri" w:hAnsi="Calibri" w:cs="Calibri"/>
                <w:sz w:val="16"/>
                <w:szCs w:val="16"/>
              </w:rPr>
            </w:pPr>
            <w:r w:rsidRPr="00DA30FD">
              <w:rPr>
                <w:rFonts w:ascii="Calibri" w:eastAsia="Calibri" w:hAnsi="Calibri" w:cs="Calibri"/>
                <w:sz w:val="16"/>
                <w:szCs w:val="16"/>
              </w:rPr>
              <w:t>consistently selects and gathers appropriate equipment before entering the room</w:t>
            </w:r>
          </w:p>
          <w:p w14:paraId="23CDA373" w14:textId="117B12D8" w:rsidR="00DA30FD" w:rsidRPr="00DA30FD" w:rsidRDefault="00DA30FD" w:rsidP="00DA30FD">
            <w:pPr>
              <w:numPr>
                <w:ilvl w:val="0"/>
                <w:numId w:val="6"/>
              </w:numPr>
              <w:ind w:left="317" w:hanging="283"/>
              <w:rPr>
                <w:rFonts w:ascii="Calibri" w:eastAsia="Calibri" w:hAnsi="Calibri" w:cs="Calibri"/>
                <w:sz w:val="16"/>
                <w:szCs w:val="16"/>
              </w:rPr>
            </w:pPr>
            <w:r w:rsidRPr="00DA30FD">
              <w:rPr>
                <w:rFonts w:ascii="Calibri" w:eastAsia="Calibri" w:hAnsi="Calibri" w:cs="Calibri"/>
                <w:sz w:val="16"/>
                <w:szCs w:val="16"/>
              </w:rPr>
              <w:t>consistently modifies care based on the needs of the patient and prescriptions</w:t>
            </w:r>
          </w:p>
        </w:tc>
        <w:tc>
          <w:tcPr>
            <w:tcW w:w="1559" w:type="dxa"/>
          </w:tcPr>
          <w:p w14:paraId="398EAE87" w14:textId="77777777" w:rsidR="00DA30FD" w:rsidRPr="00DA30FD" w:rsidRDefault="00DA30FD" w:rsidP="00DA30FD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</w:p>
          <w:p w14:paraId="69971722" w14:textId="31CA4484" w:rsidR="00DA30FD" w:rsidRPr="00DA30FD" w:rsidRDefault="00DA30FD" w:rsidP="00DA30FD">
            <w:pPr>
              <w:ind w:left="34"/>
              <w:rPr>
                <w:rFonts w:ascii="Calibri" w:eastAsia="Calibri" w:hAnsi="Calibri" w:cs="Calibri"/>
                <w:bCs/>
                <w:sz w:val="16"/>
                <w:szCs w:val="16"/>
              </w:rPr>
            </w:pPr>
            <w:r w:rsidRPr="00DA30FD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Completes </w:t>
            </w:r>
            <w:r w:rsidRPr="00DA30FD">
              <w:rPr>
                <w:rFonts w:asciiTheme="minorHAnsi" w:hAnsiTheme="minorHAnsi" w:cstheme="minorHAnsi"/>
                <w:b/>
                <w:sz w:val="16"/>
                <w:szCs w:val="16"/>
                <w:u w:val="single"/>
              </w:rPr>
              <w:t xml:space="preserve">all </w:t>
            </w:r>
            <w:r w:rsidRPr="00DA30FD">
              <w:rPr>
                <w:rFonts w:asciiTheme="minorHAnsi" w:hAnsiTheme="minorHAnsi" w:cstheme="minorHAnsi"/>
                <w:bCs/>
                <w:sz w:val="16"/>
                <w:szCs w:val="16"/>
              </w:rPr>
              <w:t>critical modifications</w:t>
            </w:r>
          </w:p>
        </w:tc>
        <w:tc>
          <w:tcPr>
            <w:tcW w:w="1843" w:type="dxa"/>
          </w:tcPr>
          <w:p w14:paraId="37B33CC4" w14:textId="77777777" w:rsidR="00DA30FD" w:rsidRPr="00DA30FD" w:rsidRDefault="00DA30FD" w:rsidP="00DA30FD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</w:p>
          <w:p w14:paraId="2C5B7556" w14:textId="722F099C" w:rsidR="00DA30FD" w:rsidRPr="00DA30FD" w:rsidRDefault="00DA30FD" w:rsidP="00DA30FD">
            <w:pPr>
              <w:rPr>
                <w:rFonts w:ascii="Calibri" w:eastAsia="Calibri" w:hAnsi="Calibri" w:cs="Calibri"/>
                <w:bCs/>
                <w:sz w:val="16"/>
                <w:szCs w:val="16"/>
              </w:rPr>
            </w:pPr>
            <w:r w:rsidRPr="00DA30FD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Completes </w:t>
            </w:r>
            <w:r w:rsidRPr="00DA30FD">
              <w:rPr>
                <w:rFonts w:asciiTheme="minorHAnsi" w:hAnsiTheme="minorHAnsi" w:cstheme="minorHAnsi"/>
                <w:b/>
                <w:sz w:val="16"/>
                <w:szCs w:val="16"/>
                <w:u w:val="single"/>
              </w:rPr>
              <w:t>some</w:t>
            </w:r>
            <w:r w:rsidRPr="00DA30FD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critical modifications</w:t>
            </w:r>
          </w:p>
        </w:tc>
        <w:tc>
          <w:tcPr>
            <w:tcW w:w="1416" w:type="dxa"/>
          </w:tcPr>
          <w:p w14:paraId="1190A0C8" w14:textId="77777777" w:rsidR="00DA30FD" w:rsidRPr="00DA30FD" w:rsidRDefault="00DA30FD" w:rsidP="00DA30FD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</w:p>
          <w:p w14:paraId="53F27927" w14:textId="7AC364C3" w:rsidR="00DA30FD" w:rsidRPr="00DA30FD" w:rsidRDefault="00DA30FD" w:rsidP="00DA30FD">
            <w:pPr>
              <w:rPr>
                <w:rFonts w:ascii="Calibri" w:eastAsia="Calibri" w:hAnsi="Calibri" w:cs="Calibri"/>
                <w:bCs/>
                <w:sz w:val="16"/>
                <w:szCs w:val="16"/>
              </w:rPr>
            </w:pPr>
            <w:r w:rsidRPr="00DA30FD">
              <w:rPr>
                <w:rFonts w:asciiTheme="minorHAnsi" w:hAnsiTheme="minorHAnsi" w:cstheme="minorHAnsi"/>
                <w:b/>
                <w:sz w:val="16"/>
                <w:szCs w:val="16"/>
                <w:u w:val="single"/>
              </w:rPr>
              <w:t>Requires significant support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to </w:t>
            </w:r>
            <w:r w:rsidRPr="00DA30FD">
              <w:rPr>
                <w:rFonts w:asciiTheme="minorHAnsi" w:hAnsiTheme="minorHAnsi" w:cstheme="minorHAnsi"/>
                <w:bCs/>
                <w:sz w:val="16"/>
                <w:szCs w:val="16"/>
              </w:rPr>
              <w:t>complete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r w:rsidRPr="00DA30FD">
              <w:rPr>
                <w:rFonts w:asciiTheme="minorHAnsi" w:hAnsiTheme="minorHAnsi" w:cstheme="minorHAnsi"/>
                <w:bCs/>
                <w:sz w:val="16"/>
                <w:szCs w:val="16"/>
              </w:rPr>
              <w:t>critical modifications</w:t>
            </w:r>
          </w:p>
        </w:tc>
      </w:tr>
      <w:tr w:rsidR="00DA30FD" w14:paraId="7F3FBBE4" w14:textId="77777777" w:rsidTr="00DA30FD">
        <w:trPr>
          <w:trHeight w:val="160"/>
        </w:trPr>
        <w:tc>
          <w:tcPr>
            <w:tcW w:w="1985" w:type="dxa"/>
            <w:vMerge w:val="restart"/>
            <w:shd w:val="clear" w:color="auto" w:fill="BFBFBF" w:themeFill="background1" w:themeFillShade="BF"/>
          </w:tcPr>
          <w:p w14:paraId="1119104A" w14:textId="79A65D8C" w:rsidR="00DA30FD" w:rsidRDefault="00DA30FD" w:rsidP="00DA30FD">
            <w:pPr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Comments</w:t>
            </w:r>
          </w:p>
          <w:p w14:paraId="2B42F71E" w14:textId="77777777" w:rsidR="00DA30FD" w:rsidRDefault="00DA30FD" w:rsidP="00DA30FD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343AE2E6" w14:textId="77777777" w:rsidR="00DA30FD" w:rsidRDefault="00DA30FD" w:rsidP="00DA30FD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8391" w:type="dxa"/>
            <w:gridSpan w:val="4"/>
          </w:tcPr>
          <w:p w14:paraId="16881FFC" w14:textId="0C9EB9E8" w:rsidR="00DA30FD" w:rsidRDefault="00DA30FD" w:rsidP="00DA30F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 xml:space="preserve">     Likert Scale                                                              6                      5                        4                        3                       2               1</w:t>
            </w:r>
          </w:p>
        </w:tc>
      </w:tr>
      <w:tr w:rsidR="00DA30FD" w14:paraId="4C4D9879" w14:textId="181EB4B9" w:rsidTr="00DA30FD">
        <w:trPr>
          <w:trHeight w:val="160"/>
        </w:trPr>
        <w:tc>
          <w:tcPr>
            <w:tcW w:w="1985" w:type="dxa"/>
            <w:vMerge/>
            <w:shd w:val="clear" w:color="auto" w:fill="BFBFBF" w:themeFill="background1" w:themeFillShade="BF"/>
          </w:tcPr>
          <w:p w14:paraId="6438426F" w14:textId="77777777" w:rsidR="00DA30FD" w:rsidRDefault="00DA30FD" w:rsidP="00DA30FD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8391" w:type="dxa"/>
            <w:gridSpan w:val="4"/>
          </w:tcPr>
          <w:p w14:paraId="6D07D1BB" w14:textId="77777777" w:rsidR="00DA30FD" w:rsidRDefault="00DA30FD" w:rsidP="00DA30F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</w:tbl>
    <w:p w14:paraId="4407669B" w14:textId="77777777" w:rsidR="002E6573" w:rsidRDefault="002E6573">
      <w:pPr>
        <w:rPr>
          <w:rFonts w:ascii="Calibri" w:eastAsia="Calibri" w:hAnsi="Calibri" w:cs="Calibri"/>
          <w:sz w:val="16"/>
          <w:szCs w:val="16"/>
        </w:rPr>
      </w:pPr>
    </w:p>
    <w:p w14:paraId="6AF82E5C" w14:textId="77777777" w:rsidR="002E6573" w:rsidRDefault="002E6573">
      <w:pPr>
        <w:rPr>
          <w:rFonts w:ascii="Calibri" w:eastAsia="Calibri" w:hAnsi="Calibri" w:cs="Calibri"/>
          <w:sz w:val="16"/>
          <w:szCs w:val="16"/>
        </w:rPr>
      </w:pPr>
    </w:p>
    <w:p w14:paraId="4E176865" w14:textId="77777777" w:rsidR="002E6573" w:rsidRDefault="002E6573">
      <w:pPr>
        <w:rPr>
          <w:rFonts w:ascii="Calibri" w:eastAsia="Calibri" w:hAnsi="Calibri" w:cs="Calibri"/>
          <w:sz w:val="16"/>
          <w:szCs w:val="16"/>
        </w:rPr>
      </w:pPr>
    </w:p>
    <w:p w14:paraId="730CD6F6" w14:textId="77777777" w:rsidR="002E6573" w:rsidRDefault="002E6573">
      <w:pPr>
        <w:rPr>
          <w:rFonts w:ascii="Calibri" w:eastAsia="Calibri" w:hAnsi="Calibri" w:cs="Calibri"/>
          <w:sz w:val="16"/>
          <w:szCs w:val="16"/>
        </w:rPr>
      </w:pPr>
    </w:p>
    <w:p w14:paraId="4E9F8743" w14:textId="77777777" w:rsidR="002E6573" w:rsidRDefault="002E6573">
      <w:pPr>
        <w:rPr>
          <w:rFonts w:ascii="Calibri" w:eastAsia="Calibri" w:hAnsi="Calibri" w:cs="Calibri"/>
          <w:sz w:val="16"/>
          <w:szCs w:val="16"/>
        </w:rPr>
      </w:pPr>
    </w:p>
    <w:sectPr w:rsidR="002E6573">
      <w:headerReference w:type="default" r:id="rId8"/>
      <w:pgSz w:w="12240" w:h="15840"/>
      <w:pgMar w:top="567" w:right="1021" w:bottom="284" w:left="1247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8B9057" w14:textId="77777777" w:rsidR="00934C15" w:rsidRDefault="00934C15" w:rsidP="00DA30FD">
      <w:r>
        <w:separator/>
      </w:r>
    </w:p>
  </w:endnote>
  <w:endnote w:type="continuationSeparator" w:id="0">
    <w:p w14:paraId="7F65FF5C" w14:textId="77777777" w:rsidR="00934C15" w:rsidRDefault="00934C15" w:rsidP="00DA30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B27507" w14:textId="77777777" w:rsidR="00934C15" w:rsidRDefault="00934C15" w:rsidP="00DA30FD">
      <w:r>
        <w:separator/>
      </w:r>
    </w:p>
  </w:footnote>
  <w:footnote w:type="continuationSeparator" w:id="0">
    <w:p w14:paraId="07C789F4" w14:textId="77777777" w:rsidR="00934C15" w:rsidRDefault="00934C15" w:rsidP="00DA30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57B890" w14:textId="4D95A3F4" w:rsidR="00DA30FD" w:rsidRDefault="00DA30FD">
    <w:pPr>
      <w:pStyle w:val="Header"/>
    </w:pPr>
    <w:r>
      <w:rPr>
        <w:noProof/>
      </w:rPr>
      <w:drawing>
        <wp:inline distT="0" distB="0" distL="0" distR="0" wp14:anchorId="3496528F" wp14:editId="6A1548C5">
          <wp:extent cx="1621790" cy="323215"/>
          <wp:effectExtent l="0" t="0" r="0" b="63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21790" cy="3232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4E3166"/>
    <w:multiLevelType w:val="multilevel"/>
    <w:tmpl w:val="B49A2B2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1A93F48"/>
    <w:multiLevelType w:val="multilevel"/>
    <w:tmpl w:val="FAFC4348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200D4481"/>
    <w:multiLevelType w:val="multilevel"/>
    <w:tmpl w:val="7A826F3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39CD35EF"/>
    <w:multiLevelType w:val="multilevel"/>
    <w:tmpl w:val="B2A4C3A8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EC25497"/>
    <w:multiLevelType w:val="multilevel"/>
    <w:tmpl w:val="F496B74A"/>
    <w:lvl w:ilvl="0">
      <w:start w:val="1"/>
      <w:numFmt w:val="bullet"/>
      <w:lvlText w:val="●"/>
      <w:lvlJc w:val="left"/>
      <w:pPr>
        <w:ind w:left="1037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757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477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197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17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37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357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077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797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4D2969E7"/>
    <w:multiLevelType w:val="multilevel"/>
    <w:tmpl w:val="FEA2466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5DD924B0"/>
    <w:multiLevelType w:val="multilevel"/>
    <w:tmpl w:val="6BE8FF7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5ED26070"/>
    <w:multiLevelType w:val="multilevel"/>
    <w:tmpl w:val="CF42A438"/>
    <w:lvl w:ilvl="0">
      <w:start w:val="1"/>
      <w:numFmt w:val="bullet"/>
      <w:lvlText w:val="●"/>
      <w:lvlJc w:val="left"/>
      <w:pPr>
        <w:ind w:left="1037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757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477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197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17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37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357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077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797" w:hanging="360"/>
      </w:pPr>
      <w:rPr>
        <w:rFonts w:ascii="Noto Sans Symbols" w:eastAsia="Noto Sans Symbols" w:hAnsi="Noto Sans Symbols" w:cs="Noto Sans Symbols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6"/>
  </w:num>
  <w:num w:numId="5">
    <w:abstractNumId w:val="0"/>
  </w:num>
  <w:num w:numId="6">
    <w:abstractNumId w:val="2"/>
  </w:num>
  <w:num w:numId="7">
    <w:abstractNumId w:val="7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4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tDA2MzIFk4ZKOkrBqcXFmfl5IAWGtQCpv0HBLAAAAA=="/>
  </w:docVars>
  <w:rsids>
    <w:rsidRoot w:val="002E6573"/>
    <w:rsid w:val="00115681"/>
    <w:rsid w:val="00257ABE"/>
    <w:rsid w:val="002E6573"/>
    <w:rsid w:val="00481F5A"/>
    <w:rsid w:val="004D1133"/>
    <w:rsid w:val="00934C15"/>
    <w:rsid w:val="00DA30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646424"/>
  <w15:docId w15:val="{0F6A3092-A9BB-48BF-8167-CBF52FD53E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7EA5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Grid1">
    <w:name w:val="Table Grid1"/>
    <w:basedOn w:val="TableNormal"/>
    <w:next w:val="TableGrid"/>
    <w:rsid w:val="00177EA5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177E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D29D4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Pr>
      <w:sz w:val="20"/>
      <w:szCs w:val="20"/>
    </w:rPr>
    <w:tblPr>
      <w:tblStyleRowBandSize w:val="1"/>
      <w:tblStyleColBandSize w:val="1"/>
    </w:tblPr>
  </w:style>
  <w:style w:type="character" w:styleId="Strong">
    <w:name w:val="Strong"/>
    <w:basedOn w:val="DefaultParagraphFont"/>
    <w:uiPriority w:val="22"/>
    <w:qFormat/>
    <w:rsid w:val="001156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A30F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A30FD"/>
  </w:style>
  <w:style w:type="paragraph" w:styleId="Footer">
    <w:name w:val="footer"/>
    <w:basedOn w:val="Normal"/>
    <w:link w:val="FooterChar"/>
    <w:uiPriority w:val="99"/>
    <w:unhideWhenUsed/>
    <w:rsid w:val="00DA30F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A30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7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73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34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0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4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4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2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5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5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0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56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2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6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1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0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7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0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36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1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6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60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77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67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6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66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5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8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1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0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FERVKsivy8tyC/0IdSqE2ytZdQA==">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09</Words>
  <Characters>3300</Characters>
  <Application>Microsoft Office Word</Application>
  <DocSecurity>0</DocSecurity>
  <Lines>75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L</dc:creator>
  <cp:lastModifiedBy>Jane Tyerman</cp:lastModifiedBy>
  <cp:revision>2</cp:revision>
  <dcterms:created xsi:type="dcterms:W3CDTF">2020-11-20T04:11:00Z</dcterms:created>
  <dcterms:modified xsi:type="dcterms:W3CDTF">2020-11-20T04:11:00Z</dcterms:modified>
</cp:coreProperties>
</file>